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6312B" w14:textId="75637182" w:rsidR="005E6201" w:rsidRDefault="00722243" w:rsidP="005E6201">
      <w:pPr>
        <w:pStyle w:val="BodyText"/>
        <w:numPr>
          <w:ilvl w:val="0"/>
          <w:numId w:val="0"/>
        </w:numPr>
        <w:spacing w:line="276" w:lineRule="auto"/>
        <w:ind w:left="720" w:hanging="360"/>
      </w:pPr>
      <w:r>
        <w:rPr>
          <w:rFonts w:cs="Arial"/>
          <w:b/>
          <w:noProof/>
          <w:color w:val="2F5496" w:themeColor="accent1" w:themeShade="BF"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7AC471" wp14:editId="4DB7C628">
                <wp:simplePos x="0" y="0"/>
                <wp:positionH relativeFrom="page">
                  <wp:align>left</wp:align>
                </wp:positionH>
                <wp:positionV relativeFrom="paragraph">
                  <wp:posOffset>0</wp:posOffset>
                </wp:positionV>
                <wp:extent cx="10664249" cy="480060"/>
                <wp:effectExtent l="0" t="0" r="22860" b="1524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4249" cy="480060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0082AA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C84525" w14:textId="1E39D762" w:rsidR="009A733D" w:rsidRDefault="009A733D" w:rsidP="009A733D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82AA"/>
                                <w:sz w:val="32"/>
                                <w:szCs w:val="32"/>
                              </w:rPr>
                              <w:t>Chronology Templ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F7AC471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left:0;text-align:left;margin-left:0;margin-top:0;width:839.7pt;height:37.8pt;z-index:251659264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" fillcolor="white [3201]" strokecolor="#0082aa" strokeweight="1.5pt">
                <v:textbox>
                  <w:txbxContent>
                    <w:p w14:paraId="22C84525" w14:textId="1E39D762" w:rsidR="009A733D" w:rsidRDefault="009A733D" w:rsidP="009A733D">
                      <w:pPr>
                        <w:jc w:val="center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82AA"/>
                          <w:sz w:val="32"/>
                          <w:szCs w:val="32"/>
                        </w:rPr>
                        <w:t>Chronology Templat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A733D">
        <w:t xml:space="preserve">Chronology Template </w:t>
      </w:r>
    </w:p>
    <w:p w14:paraId="1B4A138D" w14:textId="77777777" w:rsidR="008F21AA" w:rsidRPr="004106B8" w:rsidRDefault="008F21AA" w:rsidP="00187675">
      <w:pPr>
        <w:pStyle w:val="BodyText"/>
        <w:numPr>
          <w:ilvl w:val="0"/>
          <w:numId w:val="0"/>
        </w:numPr>
        <w:spacing w:line="276" w:lineRule="auto"/>
      </w:pPr>
    </w:p>
    <w:p w14:paraId="12506B59" w14:textId="77777777" w:rsidR="009A733D" w:rsidRPr="004A072C" w:rsidRDefault="009A733D" w:rsidP="009A733D">
      <w:r>
        <w:t>Childs Name:</w:t>
      </w:r>
    </w:p>
    <w:p w14:paraId="3232F386" w14:textId="77777777" w:rsidR="009A733D" w:rsidRDefault="009A733D" w:rsidP="009A733D">
      <w:r>
        <w:t xml:space="preserve">Agency Name: </w:t>
      </w:r>
    </w:p>
    <w:tbl>
      <w:tblPr>
        <w:tblStyle w:val="TableGrid"/>
        <w:tblW w:w="15563" w:type="dxa"/>
        <w:tblInd w:w="-826" w:type="dxa"/>
        <w:tblLook w:val="04A0" w:firstRow="1" w:lastRow="0" w:firstColumn="1" w:lastColumn="0" w:noHBand="0" w:noVBand="1"/>
      </w:tblPr>
      <w:tblGrid>
        <w:gridCol w:w="2412"/>
        <w:gridCol w:w="3613"/>
        <w:gridCol w:w="3301"/>
        <w:gridCol w:w="3119"/>
        <w:gridCol w:w="3118"/>
      </w:tblGrid>
      <w:tr w:rsidR="009A733D" w:rsidRPr="00943AD6" w14:paraId="7646E042" w14:textId="6C9335EE" w:rsidTr="009A733D">
        <w:trPr>
          <w:trHeight w:val="838"/>
        </w:trPr>
        <w:tc>
          <w:tcPr>
            <w:tcW w:w="2412" w:type="dxa"/>
          </w:tcPr>
          <w:p w14:paraId="67B52C60" w14:textId="77777777" w:rsidR="009A733D" w:rsidRPr="00943AD6" w:rsidRDefault="009A733D" w:rsidP="00B976D5">
            <w:pPr>
              <w:rPr>
                <w:b/>
              </w:rPr>
            </w:pPr>
            <w:r w:rsidRPr="00943AD6">
              <w:rPr>
                <w:b/>
              </w:rPr>
              <w:t>Significant Event Date</w:t>
            </w:r>
          </w:p>
        </w:tc>
        <w:tc>
          <w:tcPr>
            <w:tcW w:w="3613" w:type="dxa"/>
          </w:tcPr>
          <w:p w14:paraId="2C7450C4" w14:textId="77777777" w:rsidR="009A733D" w:rsidRPr="00943AD6" w:rsidRDefault="009A733D" w:rsidP="00B976D5">
            <w:pPr>
              <w:rPr>
                <w:b/>
              </w:rPr>
            </w:pPr>
            <w:r w:rsidRPr="00943AD6">
              <w:rPr>
                <w:b/>
              </w:rPr>
              <w:t>Significant event Details</w:t>
            </w:r>
          </w:p>
        </w:tc>
        <w:tc>
          <w:tcPr>
            <w:tcW w:w="3301" w:type="dxa"/>
          </w:tcPr>
          <w:p w14:paraId="054B4CA5" w14:textId="77777777" w:rsidR="009A733D" w:rsidRPr="00943AD6" w:rsidRDefault="009A733D" w:rsidP="00B976D5">
            <w:pPr>
              <w:rPr>
                <w:b/>
              </w:rPr>
            </w:pPr>
            <w:r w:rsidRPr="00943AD6">
              <w:rPr>
                <w:b/>
              </w:rPr>
              <w:t>Impact on child or Young Person</w:t>
            </w:r>
          </w:p>
        </w:tc>
        <w:tc>
          <w:tcPr>
            <w:tcW w:w="3119" w:type="dxa"/>
          </w:tcPr>
          <w:p w14:paraId="34C7F676" w14:textId="77777777" w:rsidR="009A733D" w:rsidRPr="00943AD6" w:rsidRDefault="009A733D" w:rsidP="00B976D5">
            <w:pPr>
              <w:rPr>
                <w:b/>
              </w:rPr>
            </w:pPr>
            <w:r w:rsidRPr="00943AD6">
              <w:rPr>
                <w:b/>
              </w:rPr>
              <w:t>Any Action taken</w:t>
            </w:r>
          </w:p>
        </w:tc>
        <w:tc>
          <w:tcPr>
            <w:tcW w:w="3118" w:type="dxa"/>
          </w:tcPr>
          <w:p w14:paraId="6688EF8F" w14:textId="1EE221EF" w:rsidR="009A733D" w:rsidRPr="00943AD6" w:rsidRDefault="009A733D" w:rsidP="00B976D5">
            <w:pPr>
              <w:rPr>
                <w:b/>
              </w:rPr>
            </w:pPr>
            <w:r>
              <w:rPr>
                <w:b/>
              </w:rPr>
              <w:t>Outcome</w:t>
            </w:r>
          </w:p>
        </w:tc>
      </w:tr>
      <w:tr w:rsidR="009A733D" w:rsidRPr="00DD13AA" w14:paraId="6017FC9E" w14:textId="2E5B23C8" w:rsidTr="009A733D">
        <w:trPr>
          <w:trHeight w:val="523"/>
        </w:trPr>
        <w:tc>
          <w:tcPr>
            <w:tcW w:w="2412" w:type="dxa"/>
          </w:tcPr>
          <w:p w14:paraId="18164A8D" w14:textId="77777777" w:rsidR="009A733D" w:rsidRPr="00DD13AA" w:rsidRDefault="009A733D" w:rsidP="00B976D5"/>
        </w:tc>
        <w:tc>
          <w:tcPr>
            <w:tcW w:w="3613" w:type="dxa"/>
          </w:tcPr>
          <w:p w14:paraId="2A36BF64" w14:textId="77777777" w:rsidR="009A733D" w:rsidRPr="00DD13AA" w:rsidRDefault="009A733D" w:rsidP="00B976D5"/>
        </w:tc>
        <w:tc>
          <w:tcPr>
            <w:tcW w:w="3301" w:type="dxa"/>
          </w:tcPr>
          <w:p w14:paraId="115933B3" w14:textId="77777777" w:rsidR="009A733D" w:rsidRPr="00DD13AA" w:rsidRDefault="009A733D" w:rsidP="00B976D5"/>
        </w:tc>
        <w:tc>
          <w:tcPr>
            <w:tcW w:w="3119" w:type="dxa"/>
          </w:tcPr>
          <w:p w14:paraId="262121BC" w14:textId="77777777" w:rsidR="009A733D" w:rsidRPr="00DD13AA" w:rsidRDefault="009A733D" w:rsidP="00B976D5"/>
        </w:tc>
        <w:tc>
          <w:tcPr>
            <w:tcW w:w="3118" w:type="dxa"/>
          </w:tcPr>
          <w:p w14:paraId="79787988" w14:textId="77777777" w:rsidR="009A733D" w:rsidRPr="00DD13AA" w:rsidRDefault="009A733D" w:rsidP="00B976D5"/>
        </w:tc>
      </w:tr>
      <w:tr w:rsidR="009A733D" w:rsidRPr="00DD13AA" w14:paraId="5FEDD38C" w14:textId="1DDB5A5B" w:rsidTr="009A733D">
        <w:trPr>
          <w:trHeight w:val="523"/>
        </w:trPr>
        <w:tc>
          <w:tcPr>
            <w:tcW w:w="2412" w:type="dxa"/>
          </w:tcPr>
          <w:p w14:paraId="134312A4" w14:textId="77777777" w:rsidR="009A733D" w:rsidRPr="00DD13AA" w:rsidRDefault="009A733D" w:rsidP="00B976D5"/>
        </w:tc>
        <w:tc>
          <w:tcPr>
            <w:tcW w:w="3613" w:type="dxa"/>
          </w:tcPr>
          <w:p w14:paraId="0F2EDDDF" w14:textId="77777777" w:rsidR="009A733D" w:rsidRPr="00DD13AA" w:rsidRDefault="009A733D" w:rsidP="00B976D5"/>
        </w:tc>
        <w:tc>
          <w:tcPr>
            <w:tcW w:w="3301" w:type="dxa"/>
          </w:tcPr>
          <w:p w14:paraId="140261A5" w14:textId="77777777" w:rsidR="009A733D" w:rsidRPr="00DD13AA" w:rsidRDefault="009A733D" w:rsidP="00B976D5"/>
        </w:tc>
        <w:tc>
          <w:tcPr>
            <w:tcW w:w="3119" w:type="dxa"/>
          </w:tcPr>
          <w:p w14:paraId="3A68C22C" w14:textId="77777777" w:rsidR="009A733D" w:rsidRPr="00DD13AA" w:rsidRDefault="009A733D" w:rsidP="00B976D5"/>
        </w:tc>
        <w:tc>
          <w:tcPr>
            <w:tcW w:w="3118" w:type="dxa"/>
          </w:tcPr>
          <w:p w14:paraId="032629F5" w14:textId="77777777" w:rsidR="009A733D" w:rsidRPr="00DD13AA" w:rsidRDefault="009A733D" w:rsidP="00B976D5"/>
        </w:tc>
      </w:tr>
      <w:tr w:rsidR="009A733D" w:rsidRPr="00DD13AA" w14:paraId="20CB8DA9" w14:textId="6A2447C3" w:rsidTr="009A733D">
        <w:trPr>
          <w:trHeight w:val="523"/>
        </w:trPr>
        <w:tc>
          <w:tcPr>
            <w:tcW w:w="2412" w:type="dxa"/>
          </w:tcPr>
          <w:p w14:paraId="41D9793A" w14:textId="77777777" w:rsidR="009A733D" w:rsidRPr="00DD13AA" w:rsidRDefault="009A733D" w:rsidP="00B976D5"/>
        </w:tc>
        <w:tc>
          <w:tcPr>
            <w:tcW w:w="3613" w:type="dxa"/>
          </w:tcPr>
          <w:p w14:paraId="4F0C77F7" w14:textId="77777777" w:rsidR="009A733D" w:rsidRPr="00DD13AA" w:rsidRDefault="009A733D" w:rsidP="00B976D5"/>
        </w:tc>
        <w:tc>
          <w:tcPr>
            <w:tcW w:w="3301" w:type="dxa"/>
          </w:tcPr>
          <w:p w14:paraId="2C632D07" w14:textId="77777777" w:rsidR="009A733D" w:rsidRPr="00DD13AA" w:rsidRDefault="009A733D" w:rsidP="00B976D5"/>
        </w:tc>
        <w:tc>
          <w:tcPr>
            <w:tcW w:w="3119" w:type="dxa"/>
          </w:tcPr>
          <w:p w14:paraId="73C32767" w14:textId="77777777" w:rsidR="009A733D" w:rsidRPr="00DD13AA" w:rsidRDefault="009A733D" w:rsidP="00B976D5"/>
        </w:tc>
        <w:tc>
          <w:tcPr>
            <w:tcW w:w="3118" w:type="dxa"/>
          </w:tcPr>
          <w:p w14:paraId="0CE1E0AF" w14:textId="77777777" w:rsidR="009A733D" w:rsidRPr="00DD13AA" w:rsidRDefault="009A733D" w:rsidP="00B976D5"/>
        </w:tc>
      </w:tr>
      <w:tr w:rsidR="009A733D" w:rsidRPr="00DD13AA" w14:paraId="569F5620" w14:textId="50753FB6" w:rsidTr="009A733D">
        <w:trPr>
          <w:trHeight w:val="523"/>
        </w:trPr>
        <w:tc>
          <w:tcPr>
            <w:tcW w:w="2412" w:type="dxa"/>
          </w:tcPr>
          <w:p w14:paraId="3C064DF5" w14:textId="77777777" w:rsidR="009A733D" w:rsidRPr="00DD13AA" w:rsidRDefault="009A733D" w:rsidP="00B976D5"/>
        </w:tc>
        <w:tc>
          <w:tcPr>
            <w:tcW w:w="3613" w:type="dxa"/>
          </w:tcPr>
          <w:p w14:paraId="58E9875E" w14:textId="77777777" w:rsidR="009A733D" w:rsidRPr="00DD13AA" w:rsidRDefault="009A733D" w:rsidP="00B976D5"/>
        </w:tc>
        <w:tc>
          <w:tcPr>
            <w:tcW w:w="3301" w:type="dxa"/>
          </w:tcPr>
          <w:p w14:paraId="11FB1969" w14:textId="77777777" w:rsidR="009A733D" w:rsidRPr="00DD13AA" w:rsidRDefault="009A733D" w:rsidP="00B976D5"/>
        </w:tc>
        <w:tc>
          <w:tcPr>
            <w:tcW w:w="3119" w:type="dxa"/>
          </w:tcPr>
          <w:p w14:paraId="690A9913" w14:textId="77777777" w:rsidR="009A733D" w:rsidRPr="00DD13AA" w:rsidRDefault="009A733D" w:rsidP="00B976D5"/>
        </w:tc>
        <w:tc>
          <w:tcPr>
            <w:tcW w:w="3118" w:type="dxa"/>
          </w:tcPr>
          <w:p w14:paraId="3D1A146A" w14:textId="77777777" w:rsidR="009A733D" w:rsidRPr="00DD13AA" w:rsidRDefault="009A733D" w:rsidP="00B976D5"/>
        </w:tc>
      </w:tr>
      <w:tr w:rsidR="009A733D" w:rsidRPr="00DD13AA" w14:paraId="55571603" w14:textId="2C8E048B" w:rsidTr="009A733D">
        <w:trPr>
          <w:trHeight w:val="523"/>
        </w:trPr>
        <w:tc>
          <w:tcPr>
            <w:tcW w:w="2412" w:type="dxa"/>
          </w:tcPr>
          <w:p w14:paraId="39B7FCDE" w14:textId="77777777" w:rsidR="009A733D" w:rsidRPr="00DD13AA" w:rsidRDefault="009A733D" w:rsidP="00B976D5"/>
        </w:tc>
        <w:tc>
          <w:tcPr>
            <w:tcW w:w="3613" w:type="dxa"/>
          </w:tcPr>
          <w:p w14:paraId="626C920F" w14:textId="77777777" w:rsidR="009A733D" w:rsidRPr="00DD13AA" w:rsidRDefault="009A733D" w:rsidP="00B976D5"/>
        </w:tc>
        <w:tc>
          <w:tcPr>
            <w:tcW w:w="3301" w:type="dxa"/>
          </w:tcPr>
          <w:p w14:paraId="7A2C393D" w14:textId="77777777" w:rsidR="009A733D" w:rsidRPr="00DD13AA" w:rsidRDefault="009A733D" w:rsidP="00B976D5"/>
        </w:tc>
        <w:tc>
          <w:tcPr>
            <w:tcW w:w="3119" w:type="dxa"/>
          </w:tcPr>
          <w:p w14:paraId="0D9CD9AA" w14:textId="77777777" w:rsidR="009A733D" w:rsidRPr="00DD13AA" w:rsidRDefault="009A733D" w:rsidP="00B976D5"/>
        </w:tc>
        <w:tc>
          <w:tcPr>
            <w:tcW w:w="3118" w:type="dxa"/>
          </w:tcPr>
          <w:p w14:paraId="5F5120C3" w14:textId="77777777" w:rsidR="009A733D" w:rsidRPr="00DD13AA" w:rsidRDefault="009A733D" w:rsidP="00B976D5"/>
        </w:tc>
      </w:tr>
      <w:tr w:rsidR="009A733D" w:rsidRPr="00DD13AA" w14:paraId="2ECA15DA" w14:textId="4662B1A1" w:rsidTr="009A733D">
        <w:trPr>
          <w:trHeight w:val="523"/>
        </w:trPr>
        <w:tc>
          <w:tcPr>
            <w:tcW w:w="2412" w:type="dxa"/>
          </w:tcPr>
          <w:p w14:paraId="08F46755" w14:textId="77777777" w:rsidR="009A733D" w:rsidRPr="00DD13AA" w:rsidRDefault="009A733D" w:rsidP="00B976D5"/>
        </w:tc>
        <w:tc>
          <w:tcPr>
            <w:tcW w:w="3613" w:type="dxa"/>
          </w:tcPr>
          <w:p w14:paraId="232CCD1F" w14:textId="77777777" w:rsidR="009A733D" w:rsidRPr="00DD13AA" w:rsidRDefault="009A733D" w:rsidP="00B976D5"/>
        </w:tc>
        <w:tc>
          <w:tcPr>
            <w:tcW w:w="3301" w:type="dxa"/>
          </w:tcPr>
          <w:p w14:paraId="08C5DC4E" w14:textId="77777777" w:rsidR="009A733D" w:rsidRPr="00DD13AA" w:rsidRDefault="009A733D" w:rsidP="00B976D5"/>
        </w:tc>
        <w:tc>
          <w:tcPr>
            <w:tcW w:w="3119" w:type="dxa"/>
          </w:tcPr>
          <w:p w14:paraId="29A15F19" w14:textId="77777777" w:rsidR="009A733D" w:rsidRPr="00DD13AA" w:rsidRDefault="009A733D" w:rsidP="00B976D5"/>
        </w:tc>
        <w:tc>
          <w:tcPr>
            <w:tcW w:w="3118" w:type="dxa"/>
          </w:tcPr>
          <w:p w14:paraId="534550B1" w14:textId="77777777" w:rsidR="009A733D" w:rsidRPr="00DD13AA" w:rsidRDefault="009A733D" w:rsidP="00B976D5"/>
        </w:tc>
      </w:tr>
      <w:tr w:rsidR="009A733D" w:rsidRPr="00DD13AA" w14:paraId="1905F312" w14:textId="25358306" w:rsidTr="009A733D">
        <w:trPr>
          <w:trHeight w:val="523"/>
        </w:trPr>
        <w:tc>
          <w:tcPr>
            <w:tcW w:w="2412" w:type="dxa"/>
          </w:tcPr>
          <w:p w14:paraId="19B528E2" w14:textId="77777777" w:rsidR="009A733D" w:rsidRPr="00DD13AA" w:rsidRDefault="009A733D" w:rsidP="00B976D5"/>
        </w:tc>
        <w:tc>
          <w:tcPr>
            <w:tcW w:w="3613" w:type="dxa"/>
          </w:tcPr>
          <w:p w14:paraId="55EE3407" w14:textId="77777777" w:rsidR="009A733D" w:rsidRPr="00DD13AA" w:rsidRDefault="009A733D" w:rsidP="00B976D5"/>
        </w:tc>
        <w:tc>
          <w:tcPr>
            <w:tcW w:w="3301" w:type="dxa"/>
          </w:tcPr>
          <w:p w14:paraId="2E4EC6C9" w14:textId="77777777" w:rsidR="009A733D" w:rsidRPr="00DD13AA" w:rsidRDefault="009A733D" w:rsidP="00B976D5"/>
        </w:tc>
        <w:tc>
          <w:tcPr>
            <w:tcW w:w="3119" w:type="dxa"/>
          </w:tcPr>
          <w:p w14:paraId="1F2CE97C" w14:textId="77777777" w:rsidR="009A733D" w:rsidRPr="00DD13AA" w:rsidRDefault="009A733D" w:rsidP="00B976D5"/>
        </w:tc>
        <w:tc>
          <w:tcPr>
            <w:tcW w:w="3118" w:type="dxa"/>
          </w:tcPr>
          <w:p w14:paraId="10F0462A" w14:textId="77777777" w:rsidR="009A733D" w:rsidRPr="00DD13AA" w:rsidRDefault="009A733D" w:rsidP="00B976D5"/>
        </w:tc>
      </w:tr>
      <w:tr w:rsidR="009A733D" w:rsidRPr="00DD13AA" w14:paraId="46EA9936" w14:textId="6CC06996" w:rsidTr="009A733D">
        <w:trPr>
          <w:trHeight w:val="523"/>
        </w:trPr>
        <w:tc>
          <w:tcPr>
            <w:tcW w:w="2412" w:type="dxa"/>
          </w:tcPr>
          <w:p w14:paraId="144AB5C9" w14:textId="77777777" w:rsidR="009A733D" w:rsidRPr="00DD13AA" w:rsidRDefault="009A733D" w:rsidP="00B976D5"/>
        </w:tc>
        <w:tc>
          <w:tcPr>
            <w:tcW w:w="3613" w:type="dxa"/>
          </w:tcPr>
          <w:p w14:paraId="112C94FF" w14:textId="77777777" w:rsidR="009A733D" w:rsidRPr="00DD13AA" w:rsidRDefault="009A733D" w:rsidP="00B976D5"/>
        </w:tc>
        <w:tc>
          <w:tcPr>
            <w:tcW w:w="3301" w:type="dxa"/>
          </w:tcPr>
          <w:p w14:paraId="765CBE38" w14:textId="77777777" w:rsidR="009A733D" w:rsidRPr="00DD13AA" w:rsidRDefault="009A733D" w:rsidP="00B976D5"/>
        </w:tc>
        <w:tc>
          <w:tcPr>
            <w:tcW w:w="3119" w:type="dxa"/>
          </w:tcPr>
          <w:p w14:paraId="5EFA6466" w14:textId="77777777" w:rsidR="009A733D" w:rsidRPr="00DD13AA" w:rsidRDefault="009A733D" w:rsidP="00B976D5"/>
        </w:tc>
        <w:tc>
          <w:tcPr>
            <w:tcW w:w="3118" w:type="dxa"/>
          </w:tcPr>
          <w:p w14:paraId="2C9F7F67" w14:textId="77777777" w:rsidR="009A733D" w:rsidRPr="00DD13AA" w:rsidRDefault="009A733D" w:rsidP="00B976D5"/>
        </w:tc>
      </w:tr>
      <w:tr w:rsidR="009A733D" w:rsidRPr="00DD13AA" w14:paraId="2F55E629" w14:textId="7DE75912" w:rsidTr="009A733D">
        <w:trPr>
          <w:trHeight w:val="523"/>
        </w:trPr>
        <w:tc>
          <w:tcPr>
            <w:tcW w:w="2412" w:type="dxa"/>
          </w:tcPr>
          <w:p w14:paraId="310485A2" w14:textId="77777777" w:rsidR="009A733D" w:rsidRPr="00DD13AA" w:rsidRDefault="009A733D" w:rsidP="00B976D5"/>
        </w:tc>
        <w:tc>
          <w:tcPr>
            <w:tcW w:w="3613" w:type="dxa"/>
          </w:tcPr>
          <w:p w14:paraId="1587699A" w14:textId="77777777" w:rsidR="009A733D" w:rsidRPr="00DD13AA" w:rsidRDefault="009A733D" w:rsidP="00B976D5"/>
        </w:tc>
        <w:tc>
          <w:tcPr>
            <w:tcW w:w="3301" w:type="dxa"/>
          </w:tcPr>
          <w:p w14:paraId="06EAF2F2" w14:textId="77777777" w:rsidR="009A733D" w:rsidRPr="00DD13AA" w:rsidRDefault="009A733D" w:rsidP="00B976D5"/>
        </w:tc>
        <w:tc>
          <w:tcPr>
            <w:tcW w:w="3119" w:type="dxa"/>
          </w:tcPr>
          <w:p w14:paraId="7E76D1A7" w14:textId="77777777" w:rsidR="009A733D" w:rsidRPr="00DD13AA" w:rsidRDefault="009A733D" w:rsidP="00B976D5"/>
        </w:tc>
        <w:tc>
          <w:tcPr>
            <w:tcW w:w="3118" w:type="dxa"/>
          </w:tcPr>
          <w:p w14:paraId="2F5112C2" w14:textId="77777777" w:rsidR="009A733D" w:rsidRPr="00DD13AA" w:rsidRDefault="009A733D" w:rsidP="00B976D5"/>
        </w:tc>
      </w:tr>
      <w:tr w:rsidR="009A733D" w:rsidRPr="00DD13AA" w14:paraId="6E818A72" w14:textId="544962D5" w:rsidTr="009A733D">
        <w:trPr>
          <w:trHeight w:val="523"/>
        </w:trPr>
        <w:tc>
          <w:tcPr>
            <w:tcW w:w="2412" w:type="dxa"/>
          </w:tcPr>
          <w:p w14:paraId="0D6B7B5B" w14:textId="77777777" w:rsidR="009A733D" w:rsidRPr="00DD13AA" w:rsidRDefault="009A733D" w:rsidP="00B976D5"/>
        </w:tc>
        <w:tc>
          <w:tcPr>
            <w:tcW w:w="3613" w:type="dxa"/>
          </w:tcPr>
          <w:p w14:paraId="6F67F7F8" w14:textId="77777777" w:rsidR="009A733D" w:rsidRPr="00DD13AA" w:rsidRDefault="009A733D" w:rsidP="00B976D5"/>
        </w:tc>
        <w:tc>
          <w:tcPr>
            <w:tcW w:w="3301" w:type="dxa"/>
          </w:tcPr>
          <w:p w14:paraId="02A0E1DA" w14:textId="77777777" w:rsidR="009A733D" w:rsidRPr="00DD13AA" w:rsidRDefault="009A733D" w:rsidP="00B976D5"/>
        </w:tc>
        <w:tc>
          <w:tcPr>
            <w:tcW w:w="3119" w:type="dxa"/>
          </w:tcPr>
          <w:p w14:paraId="71052C4D" w14:textId="77777777" w:rsidR="009A733D" w:rsidRPr="00DD13AA" w:rsidRDefault="009A733D" w:rsidP="00B976D5"/>
        </w:tc>
        <w:tc>
          <w:tcPr>
            <w:tcW w:w="3118" w:type="dxa"/>
          </w:tcPr>
          <w:p w14:paraId="1E6174BA" w14:textId="77777777" w:rsidR="009A733D" w:rsidRPr="00DD13AA" w:rsidRDefault="009A733D" w:rsidP="00B976D5"/>
        </w:tc>
      </w:tr>
    </w:tbl>
    <w:p w14:paraId="427A88C8" w14:textId="142E1EEE" w:rsidR="000E5698" w:rsidRPr="00A33E45" w:rsidRDefault="000E5698" w:rsidP="00EA2990">
      <w:pPr>
        <w:pStyle w:val="ListParagraph"/>
        <w:tabs>
          <w:tab w:val="left" w:pos="1027"/>
        </w:tabs>
        <w:spacing w:after="0"/>
        <w:ind w:left="502"/>
        <w:rPr>
          <w:rFonts w:ascii="Arial" w:hAnsi="Arial" w:cs="Arial"/>
          <w:sz w:val="24"/>
          <w:szCs w:val="24"/>
        </w:rPr>
      </w:pPr>
    </w:p>
    <w:sectPr w:rsidR="000E5698" w:rsidRPr="00A33E45" w:rsidSect="009A733D">
      <w:headerReference w:type="default" r:id="rId10"/>
      <w:footerReference w:type="defaul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E4012" w14:textId="77777777" w:rsidR="00B621F0" w:rsidRDefault="00B621F0" w:rsidP="00F02698">
      <w:pPr>
        <w:spacing w:after="0" w:line="240" w:lineRule="auto"/>
      </w:pPr>
      <w:r>
        <w:separator/>
      </w:r>
    </w:p>
  </w:endnote>
  <w:endnote w:type="continuationSeparator" w:id="0">
    <w:p w14:paraId="0FB5F54E" w14:textId="77777777" w:rsidR="00B621F0" w:rsidRDefault="00B621F0" w:rsidP="00F026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-12527403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ABD9E7" w14:textId="6F890CF7" w:rsidR="00A33E45" w:rsidRDefault="00A33E45">
        <w:pPr>
          <w:pStyle w:val="Footer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pg. </w:t>
        </w:r>
        <w:r>
          <w:rPr>
            <w:rFonts w:eastAsiaTheme="minorEastAsia" w:cs="Times New Roman"/>
          </w:rPr>
          <w:fldChar w:fldCharType="begin"/>
        </w:r>
        <w:r>
          <w:instrText xml:space="preserve"> PAGE    \* MERGEFORMAT </w:instrText>
        </w:r>
        <w:r>
          <w:rPr>
            <w:rFonts w:eastAsiaTheme="minorEastAsia" w:cs="Times New Roman"/>
          </w:rPr>
          <w:fldChar w:fldCharType="separate"/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t>2</w:t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fldChar w:fldCharType="end"/>
        </w:r>
      </w:p>
    </w:sdtContent>
  </w:sdt>
  <w:p w14:paraId="3583888A" w14:textId="77777777" w:rsidR="00A33E45" w:rsidRDefault="00A33E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BCE5F" w14:textId="77777777" w:rsidR="00B621F0" w:rsidRDefault="00B621F0" w:rsidP="00F02698">
      <w:pPr>
        <w:spacing w:after="0" w:line="240" w:lineRule="auto"/>
      </w:pPr>
      <w:r>
        <w:separator/>
      </w:r>
    </w:p>
  </w:footnote>
  <w:footnote w:type="continuationSeparator" w:id="0">
    <w:p w14:paraId="7AA5A4BF" w14:textId="77777777" w:rsidR="00B621F0" w:rsidRDefault="00B621F0" w:rsidP="00F026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6D8C0" w14:textId="27A98EFA" w:rsidR="00F02698" w:rsidRDefault="009A733D" w:rsidP="00722243">
    <w:pPr>
      <w:pStyle w:val="Header"/>
      <w:jc w:val="center"/>
    </w:pPr>
    <w:r>
      <w:rPr>
        <w:rFonts w:ascii="Arial" w:hAnsi="Arial" w:cs="Arial"/>
        <w:b/>
        <w:noProof/>
        <w:color w:val="2F5496" w:themeColor="accent1" w:themeShade="BF"/>
        <w:sz w:val="32"/>
        <w:szCs w:val="32"/>
        <w:lang w:eastAsia="en-GB"/>
      </w:rPr>
      <w:drawing>
        <wp:anchor distT="0" distB="0" distL="114300" distR="114300" simplePos="0" relativeHeight="251660288" behindDoc="1" locked="0" layoutInCell="1" allowOverlap="1" wp14:anchorId="5B8ADA1C" wp14:editId="642E7932">
          <wp:simplePos x="0" y="0"/>
          <wp:positionH relativeFrom="column">
            <wp:posOffset>8654415</wp:posOffset>
          </wp:positionH>
          <wp:positionV relativeFrom="paragraph">
            <wp:posOffset>-332740</wp:posOffset>
          </wp:positionV>
          <wp:extent cx="889000" cy="687705"/>
          <wp:effectExtent l="0" t="0" r="6350" b="0"/>
          <wp:wrapTight wrapText="bothSides">
            <wp:wrapPolygon edited="0">
              <wp:start x="0" y="0"/>
              <wp:lineTo x="0" y="20942"/>
              <wp:lineTo x="21291" y="20942"/>
              <wp:lineTo x="21291" y="0"/>
              <wp:lineTo x="0" y="0"/>
            </wp:wrapPolygon>
          </wp:wrapTight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Picture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000" cy="687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Theme="minorEastAsia" w:hAnsi="Arial" w:cs="Arial"/>
        <w:noProof/>
        <w:color w:val="262626" w:themeColor="text1" w:themeTint="D9"/>
        <w:kern w:val="24"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3202AA4" wp14:editId="13BBA160">
              <wp:simplePos x="0" y="0"/>
              <wp:positionH relativeFrom="margin">
                <wp:posOffset>2978947</wp:posOffset>
              </wp:positionH>
              <wp:positionV relativeFrom="paragraph">
                <wp:posOffset>-385445</wp:posOffset>
              </wp:positionV>
              <wp:extent cx="2075291" cy="906449"/>
              <wp:effectExtent l="0" t="0" r="1270" b="825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5291" cy="906449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898755B" w14:textId="1149146B" w:rsidR="00722243" w:rsidRDefault="009A733D">
                          <w:r>
                            <w:rPr>
                              <w:rFonts w:ascii="Arial" w:hAnsi="Arial" w:cs="Arial"/>
                              <w:b/>
                              <w:noProof/>
                              <w:color w:val="2F5496" w:themeColor="accent1" w:themeShade="BF"/>
                              <w:sz w:val="32"/>
                              <w:szCs w:val="32"/>
                            </w:rPr>
                            <w:t xml:space="preserve">         </w:t>
                          </w:r>
                          <w:r w:rsidR="00722243">
                            <w:rPr>
                              <w:rFonts w:ascii="Arial" w:hAnsi="Arial" w:cs="Arial"/>
                              <w:b/>
                              <w:noProof/>
                              <w:color w:val="2F5496" w:themeColor="accent1" w:themeShade="BF"/>
                              <w:sz w:val="32"/>
                              <w:szCs w:val="32"/>
                            </w:rPr>
                            <w:drawing>
                              <wp:inline distT="0" distB="0" distL="0" distR="0" wp14:anchorId="301AF172" wp14:editId="0A4D1D96">
                                <wp:extent cx="1359673" cy="649966"/>
                                <wp:effectExtent l="0" t="0" r="0" b="0"/>
                                <wp:docPr id="1" name="Picture 1" descr="A picture containing text, clipar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descr="A picture containing text, clipart&#10;&#10;Description automatically generated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29709" cy="68344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202A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234.55pt;margin-top:-30.35pt;width:163.4pt;height:71.3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" fillcolor="white [3201]" stroked="f" strokeweight=".5pt">
              <v:textbox>
                <w:txbxContent>
                  <w:p w14:paraId="1898755B" w14:textId="1149146B" w:rsidR="00722243" w:rsidRDefault="009A733D">
                    <w:r>
                      <w:rPr>
                        <w:rFonts w:ascii="Arial" w:hAnsi="Arial" w:cs="Arial"/>
                        <w:b/>
                        <w:noProof/>
                        <w:color w:val="2F5496" w:themeColor="accent1" w:themeShade="BF"/>
                        <w:sz w:val="32"/>
                        <w:szCs w:val="32"/>
                      </w:rPr>
                      <w:t xml:space="preserve">         </w:t>
                    </w:r>
                    <w:r w:rsidR="00722243">
                      <w:rPr>
                        <w:rFonts w:ascii="Arial" w:hAnsi="Arial" w:cs="Arial"/>
                        <w:b/>
                        <w:noProof/>
                        <w:color w:val="2F5496" w:themeColor="accent1" w:themeShade="BF"/>
                        <w:sz w:val="32"/>
                        <w:szCs w:val="32"/>
                      </w:rPr>
                      <w:drawing>
                        <wp:inline distT="0" distB="0" distL="0" distR="0" wp14:anchorId="301AF172" wp14:editId="0A4D1D96">
                          <wp:extent cx="1359673" cy="649966"/>
                          <wp:effectExtent l="0" t="0" r="0" b="0"/>
                          <wp:docPr id="1" name="Picture 1" descr="A picture containing text, clipar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A picture containing text, clipart&#10;&#10;Description automatically generated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29709" cy="68344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33E45">
      <w:rPr>
        <w:rFonts w:ascii="Arial" w:eastAsiaTheme="minorEastAsia" w:hAnsi="Arial" w:cs="Arial"/>
        <w:noProof/>
        <w:color w:val="262626" w:themeColor="text1" w:themeTint="D9"/>
        <w:kern w:val="24"/>
        <w:lang w:eastAsia="en-GB"/>
      </w:rPr>
      <w:drawing>
        <wp:anchor distT="0" distB="0" distL="114300" distR="114300" simplePos="0" relativeHeight="251659264" behindDoc="0" locked="0" layoutInCell="1" allowOverlap="1" wp14:anchorId="0134E6F1" wp14:editId="0EDBF0B2">
          <wp:simplePos x="0" y="0"/>
          <wp:positionH relativeFrom="margin">
            <wp:posOffset>-469265</wp:posOffset>
          </wp:positionH>
          <wp:positionV relativeFrom="paragraph">
            <wp:posOffset>-290830</wp:posOffset>
          </wp:positionV>
          <wp:extent cx="1128395" cy="700405"/>
          <wp:effectExtent l="0" t="0" r="0" b="444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cumbria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395" cy="700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33E45">
      <w:rPr>
        <w:rFonts w:ascii="Arial" w:hAnsi="Arial" w:cs="Arial"/>
        <w:b/>
        <w:noProof/>
        <w:color w:val="2F5496" w:themeColor="accent1" w:themeShade="BF"/>
        <w:sz w:val="32"/>
        <w:szCs w:val="32"/>
        <w:lang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8702FDB" wp14:editId="28E0D049">
              <wp:simplePos x="0" y="0"/>
              <wp:positionH relativeFrom="column">
                <wp:posOffset>5017273</wp:posOffset>
              </wp:positionH>
              <wp:positionV relativeFrom="paragraph">
                <wp:posOffset>-354164</wp:posOffset>
              </wp:positionV>
              <wp:extent cx="1478943" cy="850706"/>
              <wp:effectExtent l="0" t="0" r="6985" b="6985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78943" cy="850706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BAB3419" w14:textId="73B3141E" w:rsidR="00A33E45" w:rsidRDefault="00A33E45">
                          <w:r>
                            <w:rPr>
                              <w:noProof/>
                            </w:rPr>
                            <w:t xml:space="preserve">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8702FDB" id="Text Box 4" o:spid="_x0000_s1028" type="#_x0000_t202" style="position:absolute;left:0;text-align:left;margin-left:395.05pt;margin-top:-27.9pt;width:116.45pt;height:6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" fillcolor="white [3201]" stroked="f" strokeweight=".5pt">
              <v:textbox>
                <w:txbxContent>
                  <w:p w14:paraId="3BAB3419" w14:textId="73B3141E" w:rsidR="00A33E45" w:rsidRDefault="00A33E45">
                    <w:r>
                      <w:rPr>
                        <w:noProof/>
                      </w:rPr>
                      <w:t xml:space="preserve">          </w:t>
                    </w:r>
                  </w:p>
                </w:txbxContent>
              </v:textbox>
            </v:shape>
          </w:pict>
        </mc:Fallback>
      </mc:AlternateContent>
    </w:r>
    <w:r w:rsidR="00A33E45"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B44EA"/>
    <w:multiLevelType w:val="hybridMultilevel"/>
    <w:tmpl w:val="2E9A4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3002F5"/>
    <w:multiLevelType w:val="hybridMultilevel"/>
    <w:tmpl w:val="772C5D5C"/>
    <w:lvl w:ilvl="0" w:tplc="17CAE1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F9886B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ACC34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98EF3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C4EE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4AC76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4FC80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9A39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4AA0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6659EA"/>
    <w:multiLevelType w:val="hybridMultilevel"/>
    <w:tmpl w:val="426A6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F2FA7"/>
    <w:multiLevelType w:val="hybridMultilevel"/>
    <w:tmpl w:val="8F7E7380"/>
    <w:lvl w:ilvl="0" w:tplc="08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4" w15:restartNumberingAfterBreak="0">
    <w:nsid w:val="3180332C"/>
    <w:multiLevelType w:val="hybridMultilevel"/>
    <w:tmpl w:val="BBDA461C"/>
    <w:lvl w:ilvl="0" w:tplc="EFA65564">
      <w:start w:val="1"/>
      <w:numFmt w:val="decimal"/>
      <w:pStyle w:val="BodyText"/>
      <w:lvlText w:val="%1."/>
      <w:lvlJc w:val="left"/>
      <w:pPr>
        <w:ind w:left="643" w:hanging="360"/>
      </w:pPr>
      <w:rPr>
        <w:b/>
        <w:bCs/>
        <w:color w:val="ED7D31" w:themeColor="accent2"/>
      </w:rPr>
    </w:lvl>
    <w:lvl w:ilvl="1" w:tplc="08090019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5" w15:restartNumberingAfterBreak="0">
    <w:nsid w:val="33AA3AF2"/>
    <w:multiLevelType w:val="hybridMultilevel"/>
    <w:tmpl w:val="25208B16"/>
    <w:lvl w:ilvl="0" w:tplc="500A16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99415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7094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F698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26ECDD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76897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280AC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18433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50CC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520EEC"/>
    <w:multiLevelType w:val="hybridMultilevel"/>
    <w:tmpl w:val="646627CA"/>
    <w:lvl w:ilvl="0" w:tplc="DD1C3744">
      <w:numFmt w:val="bullet"/>
      <w:lvlText w:val="•"/>
      <w:lvlJc w:val="left"/>
      <w:pPr>
        <w:ind w:left="502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5AFF3467"/>
    <w:multiLevelType w:val="hybridMultilevel"/>
    <w:tmpl w:val="0CF0CDFA"/>
    <w:lvl w:ilvl="0" w:tplc="DD1C3744">
      <w:numFmt w:val="bullet"/>
      <w:lvlText w:val="•"/>
      <w:lvlJc w:val="left"/>
      <w:pPr>
        <w:ind w:left="502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5C61361C"/>
    <w:multiLevelType w:val="hybridMultilevel"/>
    <w:tmpl w:val="FEFE0832"/>
    <w:lvl w:ilvl="0" w:tplc="DD1C3744">
      <w:numFmt w:val="bullet"/>
      <w:lvlText w:val="•"/>
      <w:lvlJc w:val="left"/>
      <w:pPr>
        <w:ind w:left="502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76085D37"/>
    <w:multiLevelType w:val="hybridMultilevel"/>
    <w:tmpl w:val="B2BA2524"/>
    <w:lvl w:ilvl="0" w:tplc="DD1C3744">
      <w:numFmt w:val="bullet"/>
      <w:lvlText w:val="•"/>
      <w:lvlJc w:val="left"/>
      <w:pPr>
        <w:ind w:left="502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78AA66F2"/>
    <w:multiLevelType w:val="hybridMultilevel"/>
    <w:tmpl w:val="235AA146"/>
    <w:lvl w:ilvl="0" w:tplc="67105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3EAF2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5A8B9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F8AE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EBA67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BAB8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7DC3F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EAFC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B8A59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A86341"/>
    <w:multiLevelType w:val="hybridMultilevel"/>
    <w:tmpl w:val="1B32C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5"/>
  </w:num>
  <w:num w:numId="4">
    <w:abstractNumId w:val="11"/>
  </w:num>
  <w:num w:numId="5">
    <w:abstractNumId w:val="1"/>
  </w:num>
  <w:num w:numId="6">
    <w:abstractNumId w:val="3"/>
  </w:num>
  <w:num w:numId="7">
    <w:abstractNumId w:val="2"/>
  </w:num>
  <w:num w:numId="8">
    <w:abstractNumId w:val="4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SwMDY1N7IwtbQ0MjZT0lEKTi0uzszPAykwqgUAyNuU2SwAAAA="/>
    <w:docVar w:name="dgnword-docGUID" w:val="{6555C5EF-113B-4981-B027-682E246CCDE8}"/>
    <w:docVar w:name="dgnword-eventsink" w:val="2267624488032"/>
  </w:docVars>
  <w:rsids>
    <w:rsidRoot w:val="008F77C9"/>
    <w:rsid w:val="00005AF0"/>
    <w:rsid w:val="0000792B"/>
    <w:rsid w:val="00015B02"/>
    <w:rsid w:val="000259EC"/>
    <w:rsid w:val="00036D33"/>
    <w:rsid w:val="000658DC"/>
    <w:rsid w:val="00086B9D"/>
    <w:rsid w:val="00095C49"/>
    <w:rsid w:val="000A5765"/>
    <w:rsid w:val="000B7214"/>
    <w:rsid w:val="000E1FF0"/>
    <w:rsid w:val="000E5698"/>
    <w:rsid w:val="00114515"/>
    <w:rsid w:val="001201DF"/>
    <w:rsid w:val="00143007"/>
    <w:rsid w:val="001462D2"/>
    <w:rsid w:val="001556A6"/>
    <w:rsid w:val="00157AF0"/>
    <w:rsid w:val="00176970"/>
    <w:rsid w:val="00183C48"/>
    <w:rsid w:val="00187675"/>
    <w:rsid w:val="001B69F3"/>
    <w:rsid w:val="001D4986"/>
    <w:rsid w:val="00224392"/>
    <w:rsid w:val="002255C8"/>
    <w:rsid w:val="002A6288"/>
    <w:rsid w:val="002A69CC"/>
    <w:rsid w:val="002A7314"/>
    <w:rsid w:val="002F6FFA"/>
    <w:rsid w:val="003137AC"/>
    <w:rsid w:val="00334FFF"/>
    <w:rsid w:val="00345BF7"/>
    <w:rsid w:val="003520C3"/>
    <w:rsid w:val="00366B9A"/>
    <w:rsid w:val="004106B8"/>
    <w:rsid w:val="0048027A"/>
    <w:rsid w:val="004944D2"/>
    <w:rsid w:val="004B4425"/>
    <w:rsid w:val="004D6CE1"/>
    <w:rsid w:val="00506528"/>
    <w:rsid w:val="00525BCA"/>
    <w:rsid w:val="00532C16"/>
    <w:rsid w:val="00564745"/>
    <w:rsid w:val="005A0125"/>
    <w:rsid w:val="005C0648"/>
    <w:rsid w:val="005C6C79"/>
    <w:rsid w:val="005E05A2"/>
    <w:rsid w:val="005E6201"/>
    <w:rsid w:val="006027D7"/>
    <w:rsid w:val="00625E64"/>
    <w:rsid w:val="0063770D"/>
    <w:rsid w:val="00643DEC"/>
    <w:rsid w:val="00663EF6"/>
    <w:rsid w:val="00670FF2"/>
    <w:rsid w:val="00671638"/>
    <w:rsid w:val="006765F1"/>
    <w:rsid w:val="006B2FD3"/>
    <w:rsid w:val="006B7F53"/>
    <w:rsid w:val="006C6954"/>
    <w:rsid w:val="006D487C"/>
    <w:rsid w:val="006D7FDC"/>
    <w:rsid w:val="006E393B"/>
    <w:rsid w:val="00704151"/>
    <w:rsid w:val="00712007"/>
    <w:rsid w:val="00722243"/>
    <w:rsid w:val="00730A67"/>
    <w:rsid w:val="00736765"/>
    <w:rsid w:val="007437A4"/>
    <w:rsid w:val="00771FB7"/>
    <w:rsid w:val="00775EC9"/>
    <w:rsid w:val="007819A3"/>
    <w:rsid w:val="00794BE5"/>
    <w:rsid w:val="007A04B8"/>
    <w:rsid w:val="007D5686"/>
    <w:rsid w:val="007E3206"/>
    <w:rsid w:val="007E516D"/>
    <w:rsid w:val="00802ECE"/>
    <w:rsid w:val="00804EE7"/>
    <w:rsid w:val="00805DA0"/>
    <w:rsid w:val="00816D6C"/>
    <w:rsid w:val="008545AA"/>
    <w:rsid w:val="00856DB1"/>
    <w:rsid w:val="008814CE"/>
    <w:rsid w:val="00881CDB"/>
    <w:rsid w:val="008B10EF"/>
    <w:rsid w:val="008B2D8E"/>
    <w:rsid w:val="008C5FF5"/>
    <w:rsid w:val="008C7C61"/>
    <w:rsid w:val="008D105B"/>
    <w:rsid w:val="008F21AA"/>
    <w:rsid w:val="008F77C9"/>
    <w:rsid w:val="009025A9"/>
    <w:rsid w:val="00905669"/>
    <w:rsid w:val="0091474B"/>
    <w:rsid w:val="009209B5"/>
    <w:rsid w:val="009300AC"/>
    <w:rsid w:val="00966B3B"/>
    <w:rsid w:val="00984C55"/>
    <w:rsid w:val="00992264"/>
    <w:rsid w:val="009A733D"/>
    <w:rsid w:val="009C3751"/>
    <w:rsid w:val="009E2483"/>
    <w:rsid w:val="009E37CF"/>
    <w:rsid w:val="00A23566"/>
    <w:rsid w:val="00A33E45"/>
    <w:rsid w:val="00A70EAA"/>
    <w:rsid w:val="00AA14E6"/>
    <w:rsid w:val="00AB3B64"/>
    <w:rsid w:val="00AB3B6D"/>
    <w:rsid w:val="00AC7910"/>
    <w:rsid w:val="00AD1451"/>
    <w:rsid w:val="00AD4165"/>
    <w:rsid w:val="00AE5169"/>
    <w:rsid w:val="00B02618"/>
    <w:rsid w:val="00B232CA"/>
    <w:rsid w:val="00B27106"/>
    <w:rsid w:val="00B341F6"/>
    <w:rsid w:val="00B43D62"/>
    <w:rsid w:val="00B44BC2"/>
    <w:rsid w:val="00B54959"/>
    <w:rsid w:val="00B621F0"/>
    <w:rsid w:val="00B6349D"/>
    <w:rsid w:val="00B724D0"/>
    <w:rsid w:val="00BE6577"/>
    <w:rsid w:val="00BE679D"/>
    <w:rsid w:val="00C14707"/>
    <w:rsid w:val="00C65443"/>
    <w:rsid w:val="00C73531"/>
    <w:rsid w:val="00C73E79"/>
    <w:rsid w:val="00C765D6"/>
    <w:rsid w:val="00C76BFD"/>
    <w:rsid w:val="00C80BC9"/>
    <w:rsid w:val="00CA5D95"/>
    <w:rsid w:val="00CB032E"/>
    <w:rsid w:val="00D12F75"/>
    <w:rsid w:val="00D35F30"/>
    <w:rsid w:val="00D436AB"/>
    <w:rsid w:val="00D450D0"/>
    <w:rsid w:val="00D722C1"/>
    <w:rsid w:val="00D84922"/>
    <w:rsid w:val="00D85110"/>
    <w:rsid w:val="00DA2942"/>
    <w:rsid w:val="00DA3FEF"/>
    <w:rsid w:val="00DC0B88"/>
    <w:rsid w:val="00DD724B"/>
    <w:rsid w:val="00DF5EE8"/>
    <w:rsid w:val="00E57DD1"/>
    <w:rsid w:val="00E612F1"/>
    <w:rsid w:val="00E641A6"/>
    <w:rsid w:val="00E8757F"/>
    <w:rsid w:val="00E944B8"/>
    <w:rsid w:val="00EA2990"/>
    <w:rsid w:val="00EA2ED3"/>
    <w:rsid w:val="00ED0162"/>
    <w:rsid w:val="00ED5B0A"/>
    <w:rsid w:val="00EF1F5D"/>
    <w:rsid w:val="00EF2B39"/>
    <w:rsid w:val="00F02698"/>
    <w:rsid w:val="00F1749E"/>
    <w:rsid w:val="00F27193"/>
    <w:rsid w:val="00F33442"/>
    <w:rsid w:val="00F61DA5"/>
    <w:rsid w:val="00F66017"/>
    <w:rsid w:val="00F82B16"/>
    <w:rsid w:val="00FD2D78"/>
    <w:rsid w:val="00FF5093"/>
    <w:rsid w:val="00FF6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8D6ABAF"/>
  <w15:chartTrackingRefBased/>
  <w15:docId w15:val="{433F9D22-730C-44AD-AB7E-2DCD6BFF8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33D"/>
    <w:pPr>
      <w:spacing w:after="200" w:line="276" w:lineRule="auto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F77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F77C9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table" w:styleId="TableGrid">
    <w:name w:val="Table Grid"/>
    <w:basedOn w:val="TableNormal"/>
    <w:uiPriority w:val="59"/>
    <w:rsid w:val="006B2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545A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0269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02698"/>
  </w:style>
  <w:style w:type="paragraph" w:styleId="Footer">
    <w:name w:val="footer"/>
    <w:basedOn w:val="Normal"/>
    <w:link w:val="FooterChar"/>
    <w:uiPriority w:val="99"/>
    <w:unhideWhenUsed/>
    <w:rsid w:val="00F0269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02698"/>
  </w:style>
  <w:style w:type="paragraph" w:styleId="BodyText">
    <w:name w:val="Body Text"/>
    <w:link w:val="BodyTextChar"/>
    <w:autoRedefine/>
    <w:uiPriority w:val="99"/>
    <w:unhideWhenUsed/>
    <w:qFormat/>
    <w:rsid w:val="00F02698"/>
    <w:pPr>
      <w:numPr>
        <w:numId w:val="8"/>
      </w:numPr>
      <w:spacing w:before="240" w:after="120" w:line="240" w:lineRule="auto"/>
      <w:jc w:val="both"/>
    </w:pPr>
    <w:rPr>
      <w:rFonts w:ascii="Arial" w:hAnsi="Arial" w:cstheme="minorHAnsi"/>
      <w:color w:val="0082AA"/>
      <w:sz w:val="24"/>
      <w:szCs w:val="24"/>
      <w:lang w:val="en-AU"/>
    </w:rPr>
  </w:style>
  <w:style w:type="character" w:customStyle="1" w:styleId="BodyTextChar">
    <w:name w:val="Body Text Char"/>
    <w:basedOn w:val="DefaultParagraphFont"/>
    <w:link w:val="BodyText"/>
    <w:uiPriority w:val="99"/>
    <w:rsid w:val="00F02698"/>
    <w:rPr>
      <w:rFonts w:ascii="Arial" w:hAnsi="Arial" w:cstheme="minorHAnsi"/>
      <w:color w:val="0082AA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5551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7003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8803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3340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3262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9301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79172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9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6873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6841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6423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54902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3584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8066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53442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157075">
          <w:marLeft w:val="547"/>
          <w:marRight w:val="0"/>
          <w:marTop w:val="86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9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2567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57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42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29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788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294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70CA070A49E241AE2778AD4B119411" ma:contentTypeVersion="9" ma:contentTypeDescription="Create a new document." ma:contentTypeScope="" ma:versionID="77e1ff95b45b2fb3b62d4de211c0c80d">
  <xsd:schema xmlns:xsd="http://www.w3.org/2001/XMLSchema" xmlns:xs="http://www.w3.org/2001/XMLSchema" xmlns:p="http://schemas.microsoft.com/office/2006/metadata/properties" xmlns:ns2="9256113e-3d35-43bd-bd6f-51d8bb6c5794" xmlns:ns3="e8e0a151-646a-4e5a-8ec0-7c2f837f15ef" targetNamespace="http://schemas.microsoft.com/office/2006/metadata/properties" ma:root="true" ma:fieldsID="abe59818a23e80351bbf1a499ae748e9" ns2:_="" ns3:_="">
    <xsd:import namespace="9256113e-3d35-43bd-bd6f-51d8bb6c5794"/>
    <xsd:import namespace="e8e0a151-646a-4e5a-8ec0-7c2f837f15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6113e-3d35-43bd-bd6f-51d8bb6c57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e0a151-646a-4e5a-8ec0-7c2f837f15e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CC9DC6-DE05-46C6-BE4A-C23139A2FA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BDB4BB-9F0D-4148-9B22-9DFC4227A4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7A2DD0-F0BF-427D-AE27-B549B0A6D9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56113e-3d35-43bd-bd6f-51d8bb6c5794"/>
    <ds:schemaRef ds:uri="e8e0a151-646a-4e5a-8ec0-7c2f837f15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</Words>
  <Characters>1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David</dc:creator>
  <cp:keywords/>
  <dc:description/>
  <cp:lastModifiedBy>Carter, David</cp:lastModifiedBy>
  <cp:revision>3</cp:revision>
  <dcterms:created xsi:type="dcterms:W3CDTF">2022-11-02T17:29:00Z</dcterms:created>
  <dcterms:modified xsi:type="dcterms:W3CDTF">2022-11-2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70CA070A49E241AE2778AD4B119411</vt:lpwstr>
  </property>
  <property fmtid="{D5CDD505-2E9C-101B-9397-08002B2CF9AE}" pid="3" name="GrammarlyDocumentId">
    <vt:lpwstr>ec5cc2194e93a3d44bbf4b313ba01121db1125601c9a3343b2845eaf89b2f735</vt:lpwstr>
  </property>
</Properties>
</file>